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79D3" w:rsidRPr="00E233DB" w:rsidRDefault="00F0210D" w:rsidP="00175D39">
      <w:pPr>
        <w:spacing w:line="240" w:lineRule="auto"/>
        <w:jc w:val="right"/>
      </w:pPr>
      <w:r>
        <w:t>1 July 2026</w:t>
      </w:r>
    </w:p>
    <w:p w:rsidR="00C1205C" w:rsidRDefault="00C1205C" w:rsidP="00175D39">
      <w:pPr>
        <w:spacing w:line="240" w:lineRule="auto"/>
      </w:pPr>
    </w:p>
    <w:p w:rsidR="00F0210D" w:rsidRDefault="00F0210D" w:rsidP="00F0210D">
      <w:pPr>
        <w:spacing w:line="240" w:lineRule="auto"/>
      </w:pPr>
      <w:r>
        <w:t>Dear Applicant,</w:t>
      </w:r>
    </w:p>
    <w:p w:rsidR="00F0210D" w:rsidRDefault="00F0210D" w:rsidP="00F0210D">
      <w:pPr>
        <w:spacing w:line="240" w:lineRule="auto"/>
      </w:pPr>
      <w:r>
        <w:t>Thank you for your interest in the post of part-time Advice Officer at Huddersfield Mission.</w:t>
      </w:r>
    </w:p>
    <w:p w:rsidR="00F0210D" w:rsidRDefault="00F0210D" w:rsidP="00F0210D">
      <w:pPr>
        <w:spacing w:line="240" w:lineRule="auto"/>
      </w:pPr>
      <w:r>
        <w:t xml:space="preserve">The closing date for applications is </w:t>
      </w:r>
      <w:r w:rsidRPr="00F0210D">
        <w:t>Midday, Wednesday 15th July 2026</w:t>
      </w:r>
      <w:r>
        <w:t xml:space="preserve">. We anticipate that the interviews will take place at the Huddersfield Mission on </w:t>
      </w:r>
      <w:r w:rsidRPr="00F0210D">
        <w:t>Friday 24th July 2026</w:t>
      </w:r>
      <w:r>
        <w:t>.</w:t>
      </w:r>
    </w:p>
    <w:p w:rsidR="00F0210D" w:rsidRDefault="00F0210D" w:rsidP="00F0210D">
      <w:pPr>
        <w:spacing w:line="240" w:lineRule="auto"/>
      </w:pPr>
      <w:r>
        <w:t xml:space="preserve">The </w:t>
      </w:r>
      <w:r w:rsidRPr="00F0210D">
        <w:t>Huddersfield Mission is a Charitable Incorporated Organisation (CIO). We are a safe place for all in the heart of Huddersfield, but we recognise that we are particularly well known for our work with people who a</w:t>
      </w:r>
      <w:r>
        <w:t xml:space="preserve">re experiencing significant poverty, homelessness, mental health issues, or are vulnerable in some other way. </w:t>
      </w:r>
    </w:p>
    <w:p w:rsidR="00F0210D" w:rsidRDefault="00F0210D" w:rsidP="00F0210D">
      <w:pPr>
        <w:spacing w:line="240" w:lineRule="auto"/>
      </w:pPr>
      <w:r>
        <w:t xml:space="preserve">The Mission building was opened in 2000 as a mix of refurbishment and new build. It traces its history back to 1819 when a large Methodist Church was built on Queen Street; in 1906 this became Huddersfield Methodist Mission. The Mission moved from Queen Street to King Street before arriving in Lord Street in 2000. We host the offices of a number of voluntary organisations and have a variety of </w:t>
      </w:r>
      <w:r w:rsidRPr="00F0210D">
        <w:t>rooms available for hire, mainly by community groups and charities. Many thousands of people visit the Mission each year. Huddersfield Mission is now a separate organisation from the church, but we retain strong links with th</w:t>
      </w:r>
      <w:r>
        <w:t xml:space="preserve">em. </w:t>
      </w:r>
    </w:p>
    <w:p w:rsidR="00F0210D" w:rsidRDefault="00F0210D" w:rsidP="00F0210D">
      <w:pPr>
        <w:spacing w:line="240" w:lineRule="auto"/>
      </w:pPr>
      <w:r>
        <w:t>To our café customers and others, we offer an advice, support, and signposting service five days a week. Each year our advice team works with about 1,000 people, providing advice and practical support. We also provide a growing range of development activities such as art, music, cooking, and health and wellbeing activities.</w:t>
      </w:r>
    </w:p>
    <w:p w:rsidR="00F0210D" w:rsidRDefault="00F0210D" w:rsidP="00F0210D">
      <w:pPr>
        <w:spacing w:line="240" w:lineRule="auto"/>
      </w:pPr>
      <w:r>
        <w:t>This is an exciting opportunity for the post holder to join a passionate and dedicated advice team of paid and volunteer staff. This post is funded by the West Yorkshire Combined Authority to the end of May 2027 in the first instance, but could be extended if additional funding is secured.</w:t>
      </w:r>
      <w:r w:rsidR="00CB507D">
        <w:t xml:space="preserve"> The post holder will require an </w:t>
      </w:r>
      <w:proofErr w:type="gramStart"/>
      <w:r w:rsidR="00CB507D">
        <w:t>enhanced DBS.</w:t>
      </w:r>
      <w:proofErr w:type="gramEnd"/>
    </w:p>
    <w:p w:rsidR="00F0210D" w:rsidRDefault="00F0210D" w:rsidP="00F0210D">
      <w:pPr>
        <w:spacing w:line="240" w:lineRule="auto"/>
      </w:pPr>
      <w:r>
        <w:t>We welcome your application by CV and covering letter. Please ensure your covering letter clearly demonstrates how you meet the requirements outlined in the person specification and job description. CVs without a covering letter of application will not be considered.</w:t>
      </w:r>
    </w:p>
    <w:p w:rsidR="00F0210D" w:rsidRDefault="00F0210D" w:rsidP="00F0210D">
      <w:pPr>
        <w:spacing w:line="240" w:lineRule="auto"/>
      </w:pPr>
      <w:r>
        <w:t>Yours sincerely,</w:t>
      </w:r>
    </w:p>
    <w:p w:rsidR="00F0210D" w:rsidRPr="00F0210D" w:rsidRDefault="00F0210D" w:rsidP="00F0210D">
      <w:pPr>
        <w:spacing w:line="240" w:lineRule="auto"/>
        <w:rPr>
          <w:rFonts w:ascii="Brush Script MT" w:hAnsi="Brush Script MT"/>
          <w:sz w:val="40"/>
        </w:rPr>
      </w:pPr>
      <w:r w:rsidRPr="00F0210D">
        <w:rPr>
          <w:rFonts w:ascii="Brush Script MT" w:hAnsi="Brush Script MT"/>
          <w:sz w:val="40"/>
        </w:rPr>
        <w:t>Paul Bridges</w:t>
      </w:r>
    </w:p>
    <w:p w:rsidR="00F0210D" w:rsidRDefault="00F0210D" w:rsidP="00F0210D">
      <w:pPr>
        <w:spacing w:line="240" w:lineRule="auto"/>
      </w:pPr>
      <w:r>
        <w:t>CEO</w:t>
      </w:r>
    </w:p>
    <w:p w:rsidR="001B79D3" w:rsidRPr="00E233DB" w:rsidRDefault="00F0210D" w:rsidP="00F0210D">
      <w:pPr>
        <w:spacing w:line="240" w:lineRule="auto"/>
      </w:pPr>
      <w:r w:rsidRPr="00F0210D">
        <w:t>For informal discussions and questions about the post, please email paul.bridges@huddersfieldmission.org.uk or telephone 01484 421461.</w:t>
      </w:r>
      <w:bookmarkStart w:id="0" w:name="_GoBack"/>
      <w:bookmarkEnd w:id="0"/>
    </w:p>
    <w:sectPr w:rsidR="001B79D3" w:rsidRPr="00E233DB" w:rsidSect="00892156">
      <w:headerReference w:type="default" r:id="rId8"/>
      <w:footerReference w:type="default" r:id="rId9"/>
      <w:pgSz w:w="11906" w:h="16838"/>
      <w:pgMar w:top="1440" w:right="1080" w:bottom="1440" w:left="1080"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6333" w:rsidRDefault="00916333" w:rsidP="008241F7">
      <w:pPr>
        <w:spacing w:after="0" w:line="240" w:lineRule="auto"/>
      </w:pPr>
      <w:r>
        <w:separator/>
      </w:r>
    </w:p>
  </w:endnote>
  <w:endnote w:type="continuationSeparator" w:id="0">
    <w:p w:rsidR="00916333" w:rsidRDefault="00916333" w:rsidP="00824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41F7" w:rsidRDefault="00E233DB" w:rsidP="00E233DB">
    <w:pPr>
      <w:pStyle w:val="Footer"/>
      <w:jc w:val="center"/>
    </w:pPr>
    <w:r>
      <w:rPr>
        <w:noProof/>
        <w:lang w:eastAsia="en-GB"/>
      </w:rPr>
      <w:drawing>
        <wp:inline distT="0" distB="0" distL="0" distR="0">
          <wp:extent cx="3312429" cy="4404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ap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84134" cy="450014"/>
                  </a:xfrm>
                  <a:prstGeom prst="rect">
                    <a:avLst/>
                  </a:prstGeom>
                </pic:spPr>
              </pic:pic>
            </a:graphicData>
          </a:graphic>
        </wp:inline>
      </w:drawing>
    </w:r>
  </w:p>
  <w:p w:rsidR="008241F7" w:rsidRDefault="00824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6333" w:rsidRDefault="00916333" w:rsidP="008241F7">
      <w:pPr>
        <w:spacing w:after="0" w:line="240" w:lineRule="auto"/>
      </w:pPr>
      <w:r>
        <w:separator/>
      </w:r>
    </w:p>
  </w:footnote>
  <w:footnote w:type="continuationSeparator" w:id="0">
    <w:p w:rsidR="00916333" w:rsidRDefault="00916333" w:rsidP="00824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41F7" w:rsidRDefault="00FF179A">
    <w:pPr>
      <w:pStyle w:val="Header"/>
    </w:pPr>
    <w:r>
      <w:rPr>
        <w:noProof/>
        <w:lang w:eastAsia="en-GB"/>
      </w:rPr>
      <w:drawing>
        <wp:anchor distT="0" distB="0" distL="114300" distR="114300" simplePos="0" relativeHeight="251660800" behindDoc="0" locked="0" layoutInCell="1" allowOverlap="1">
          <wp:simplePos x="0" y="0"/>
          <wp:positionH relativeFrom="column">
            <wp:posOffset>0</wp:posOffset>
          </wp:positionH>
          <wp:positionV relativeFrom="paragraph">
            <wp:posOffset>-158973</wp:posOffset>
          </wp:positionV>
          <wp:extent cx="5731510" cy="163766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CI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1510" cy="1637665"/>
                  </a:xfrm>
                  <a:prstGeom prst="rect">
                    <a:avLst/>
                  </a:prstGeom>
                </pic:spPr>
              </pic:pic>
            </a:graphicData>
          </a:graphic>
        </wp:anchor>
      </w:drawing>
    </w:r>
  </w:p>
  <w:p w:rsidR="008241F7" w:rsidRDefault="00824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AE785F"/>
    <w:multiLevelType w:val="hybridMultilevel"/>
    <w:tmpl w:val="423669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DCysDA0tDA0NTZS0lEKTi0uzszPAykwrAUA8fj1bSwAAAA="/>
  </w:docVars>
  <w:rsids>
    <w:rsidRoot w:val="008241F7"/>
    <w:rsid w:val="00012526"/>
    <w:rsid w:val="000E1C3D"/>
    <w:rsid w:val="00171ED2"/>
    <w:rsid w:val="00175511"/>
    <w:rsid w:val="00175D39"/>
    <w:rsid w:val="00182392"/>
    <w:rsid w:val="00195EDB"/>
    <w:rsid w:val="001B79D3"/>
    <w:rsid w:val="00265F58"/>
    <w:rsid w:val="00271434"/>
    <w:rsid w:val="002B5606"/>
    <w:rsid w:val="0032567C"/>
    <w:rsid w:val="00344BD7"/>
    <w:rsid w:val="003E4372"/>
    <w:rsid w:val="00442960"/>
    <w:rsid w:val="00491991"/>
    <w:rsid w:val="004B485D"/>
    <w:rsid w:val="004B4DBD"/>
    <w:rsid w:val="004C03BC"/>
    <w:rsid w:val="004E13D1"/>
    <w:rsid w:val="004F2858"/>
    <w:rsid w:val="00506612"/>
    <w:rsid w:val="005155EF"/>
    <w:rsid w:val="005328DB"/>
    <w:rsid w:val="0059785E"/>
    <w:rsid w:val="005A5EF6"/>
    <w:rsid w:val="005F45E7"/>
    <w:rsid w:val="006066F1"/>
    <w:rsid w:val="00624799"/>
    <w:rsid w:val="006611B1"/>
    <w:rsid w:val="006D7A80"/>
    <w:rsid w:val="007566A8"/>
    <w:rsid w:val="00763D52"/>
    <w:rsid w:val="00764514"/>
    <w:rsid w:val="007B31A3"/>
    <w:rsid w:val="007D45BC"/>
    <w:rsid w:val="007E4ACA"/>
    <w:rsid w:val="008241F7"/>
    <w:rsid w:val="00836993"/>
    <w:rsid w:val="00851C35"/>
    <w:rsid w:val="00854BD5"/>
    <w:rsid w:val="00862B8A"/>
    <w:rsid w:val="00865E81"/>
    <w:rsid w:val="00892156"/>
    <w:rsid w:val="008F680F"/>
    <w:rsid w:val="00916333"/>
    <w:rsid w:val="00980323"/>
    <w:rsid w:val="009A39F2"/>
    <w:rsid w:val="00A40007"/>
    <w:rsid w:val="00A55CF0"/>
    <w:rsid w:val="00AC5C63"/>
    <w:rsid w:val="00B02F2E"/>
    <w:rsid w:val="00B42729"/>
    <w:rsid w:val="00B50F86"/>
    <w:rsid w:val="00B80E23"/>
    <w:rsid w:val="00B819A1"/>
    <w:rsid w:val="00BB5F83"/>
    <w:rsid w:val="00BE2BA8"/>
    <w:rsid w:val="00BF5CC0"/>
    <w:rsid w:val="00C001D8"/>
    <w:rsid w:val="00C1205C"/>
    <w:rsid w:val="00C24B49"/>
    <w:rsid w:val="00C62023"/>
    <w:rsid w:val="00C763D2"/>
    <w:rsid w:val="00C93381"/>
    <w:rsid w:val="00CB507D"/>
    <w:rsid w:val="00D72CA1"/>
    <w:rsid w:val="00E12825"/>
    <w:rsid w:val="00E233DB"/>
    <w:rsid w:val="00E51D21"/>
    <w:rsid w:val="00EA7EC0"/>
    <w:rsid w:val="00EC4A6A"/>
    <w:rsid w:val="00ED0F50"/>
    <w:rsid w:val="00F0210D"/>
    <w:rsid w:val="00F81A6E"/>
    <w:rsid w:val="00FB76B0"/>
    <w:rsid w:val="00FC005B"/>
    <w:rsid w:val="00FC1692"/>
    <w:rsid w:val="00FE3DF4"/>
    <w:rsid w:val="00FF179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C0A2C"/>
  <w15:docId w15:val="{A6C79886-B6B4-429E-A26B-C8462AE41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41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1F7"/>
    <w:rPr>
      <w:rFonts w:ascii="Tahoma" w:hAnsi="Tahoma" w:cs="Tahoma"/>
      <w:sz w:val="16"/>
      <w:szCs w:val="16"/>
    </w:rPr>
  </w:style>
  <w:style w:type="paragraph" w:styleId="Header">
    <w:name w:val="header"/>
    <w:basedOn w:val="Normal"/>
    <w:link w:val="HeaderChar"/>
    <w:uiPriority w:val="99"/>
    <w:unhideWhenUsed/>
    <w:rsid w:val="008241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1F7"/>
  </w:style>
  <w:style w:type="paragraph" w:styleId="Footer">
    <w:name w:val="footer"/>
    <w:basedOn w:val="Normal"/>
    <w:link w:val="FooterChar"/>
    <w:uiPriority w:val="99"/>
    <w:unhideWhenUsed/>
    <w:rsid w:val="008241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1F7"/>
  </w:style>
  <w:style w:type="table" w:styleId="TableGrid">
    <w:name w:val="Table Grid"/>
    <w:basedOn w:val="TableNormal"/>
    <w:uiPriority w:val="59"/>
    <w:rsid w:val="0001252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24B49"/>
    <w:rPr>
      <w:color w:val="0000FF" w:themeColor="hyperlink"/>
      <w:u w:val="single"/>
    </w:rPr>
  </w:style>
  <w:style w:type="paragraph" w:styleId="ListParagraph">
    <w:name w:val="List Paragraph"/>
    <w:basedOn w:val="Normal"/>
    <w:uiPriority w:val="34"/>
    <w:qFormat/>
    <w:rsid w:val="009A39F2"/>
    <w:pPr>
      <w:ind w:left="720"/>
      <w:contextualSpacing/>
    </w:pPr>
  </w:style>
  <w:style w:type="character" w:styleId="UnresolvedMention">
    <w:name w:val="Unresolved Mention"/>
    <w:basedOn w:val="DefaultParagraphFont"/>
    <w:uiPriority w:val="99"/>
    <w:semiHidden/>
    <w:unhideWhenUsed/>
    <w:rsid w:val="00862B8A"/>
    <w:rPr>
      <w:color w:val="605E5C"/>
      <w:shd w:val="clear" w:color="auto" w:fill="E1DFDD"/>
    </w:rPr>
  </w:style>
  <w:style w:type="paragraph" w:styleId="NormalWeb">
    <w:name w:val="Normal (Web)"/>
    <w:basedOn w:val="Normal"/>
    <w:uiPriority w:val="99"/>
    <w:semiHidden/>
    <w:unhideWhenUsed/>
    <w:rsid w:val="00F0210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itation-51">
    <w:name w:val="citation-51"/>
    <w:basedOn w:val="DefaultParagraphFont"/>
    <w:rsid w:val="00F0210D"/>
  </w:style>
  <w:style w:type="character" w:customStyle="1" w:styleId="citation-50">
    <w:name w:val="citation-50"/>
    <w:basedOn w:val="DefaultParagraphFont"/>
    <w:rsid w:val="00F02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74223">
      <w:bodyDiv w:val="1"/>
      <w:marLeft w:val="0"/>
      <w:marRight w:val="0"/>
      <w:marTop w:val="0"/>
      <w:marBottom w:val="0"/>
      <w:divBdr>
        <w:top w:val="none" w:sz="0" w:space="0" w:color="auto"/>
        <w:left w:val="none" w:sz="0" w:space="0" w:color="auto"/>
        <w:bottom w:val="none" w:sz="0" w:space="0" w:color="auto"/>
        <w:right w:val="none" w:sz="0" w:space="0" w:color="auto"/>
      </w:divBdr>
      <w:divsChild>
        <w:div w:id="248203133">
          <w:marLeft w:val="0"/>
          <w:marRight w:val="0"/>
          <w:marTop w:val="0"/>
          <w:marBottom w:val="0"/>
          <w:divBdr>
            <w:top w:val="none" w:sz="0" w:space="0" w:color="auto"/>
            <w:left w:val="none" w:sz="0" w:space="0" w:color="auto"/>
            <w:bottom w:val="none" w:sz="0" w:space="0" w:color="auto"/>
            <w:right w:val="none" w:sz="0" w:space="0" w:color="auto"/>
          </w:divBdr>
          <w:divsChild>
            <w:div w:id="151422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964169">
      <w:bodyDiv w:val="1"/>
      <w:marLeft w:val="0"/>
      <w:marRight w:val="0"/>
      <w:marTop w:val="0"/>
      <w:marBottom w:val="0"/>
      <w:divBdr>
        <w:top w:val="none" w:sz="0" w:space="0" w:color="auto"/>
        <w:left w:val="none" w:sz="0" w:space="0" w:color="auto"/>
        <w:bottom w:val="none" w:sz="0" w:space="0" w:color="auto"/>
        <w:right w:val="none" w:sz="0" w:space="0" w:color="auto"/>
      </w:divBdr>
      <w:divsChild>
        <w:div w:id="521867946">
          <w:marLeft w:val="0"/>
          <w:marRight w:val="0"/>
          <w:marTop w:val="0"/>
          <w:marBottom w:val="0"/>
          <w:divBdr>
            <w:top w:val="none" w:sz="0" w:space="0" w:color="auto"/>
            <w:left w:val="none" w:sz="0" w:space="0" w:color="auto"/>
            <w:bottom w:val="none" w:sz="0" w:space="0" w:color="auto"/>
            <w:right w:val="none" w:sz="0" w:space="0" w:color="auto"/>
          </w:divBdr>
        </w:div>
        <w:div w:id="126945404">
          <w:marLeft w:val="0"/>
          <w:marRight w:val="0"/>
          <w:marTop w:val="0"/>
          <w:marBottom w:val="0"/>
          <w:divBdr>
            <w:top w:val="none" w:sz="0" w:space="0" w:color="auto"/>
            <w:left w:val="none" w:sz="0" w:space="0" w:color="auto"/>
            <w:bottom w:val="none" w:sz="0" w:space="0" w:color="auto"/>
            <w:right w:val="none" w:sz="0" w:space="0" w:color="auto"/>
          </w:divBdr>
        </w:div>
        <w:div w:id="240991599">
          <w:marLeft w:val="0"/>
          <w:marRight w:val="0"/>
          <w:marTop w:val="0"/>
          <w:marBottom w:val="0"/>
          <w:divBdr>
            <w:top w:val="none" w:sz="0" w:space="0" w:color="auto"/>
            <w:left w:val="none" w:sz="0" w:space="0" w:color="auto"/>
            <w:bottom w:val="none" w:sz="0" w:space="0" w:color="auto"/>
            <w:right w:val="none" w:sz="0" w:space="0" w:color="auto"/>
          </w:divBdr>
        </w:div>
        <w:div w:id="1399980239">
          <w:marLeft w:val="0"/>
          <w:marRight w:val="0"/>
          <w:marTop w:val="0"/>
          <w:marBottom w:val="0"/>
          <w:divBdr>
            <w:top w:val="none" w:sz="0" w:space="0" w:color="auto"/>
            <w:left w:val="none" w:sz="0" w:space="0" w:color="auto"/>
            <w:bottom w:val="none" w:sz="0" w:space="0" w:color="auto"/>
            <w:right w:val="none" w:sz="0" w:space="0" w:color="auto"/>
          </w:divBdr>
        </w:div>
        <w:div w:id="332609587">
          <w:marLeft w:val="0"/>
          <w:marRight w:val="0"/>
          <w:marTop w:val="0"/>
          <w:marBottom w:val="0"/>
          <w:divBdr>
            <w:top w:val="none" w:sz="0" w:space="0" w:color="auto"/>
            <w:left w:val="none" w:sz="0" w:space="0" w:color="auto"/>
            <w:bottom w:val="none" w:sz="0" w:space="0" w:color="auto"/>
            <w:right w:val="none" w:sz="0" w:space="0" w:color="auto"/>
          </w:divBdr>
        </w:div>
        <w:div w:id="39600143">
          <w:marLeft w:val="0"/>
          <w:marRight w:val="0"/>
          <w:marTop w:val="0"/>
          <w:marBottom w:val="0"/>
          <w:divBdr>
            <w:top w:val="none" w:sz="0" w:space="0" w:color="auto"/>
            <w:left w:val="none" w:sz="0" w:space="0" w:color="auto"/>
            <w:bottom w:val="none" w:sz="0" w:space="0" w:color="auto"/>
            <w:right w:val="none" w:sz="0" w:space="0" w:color="auto"/>
          </w:divBdr>
        </w:div>
        <w:div w:id="6189916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E5409-6D02-4056-8AE1-75EE4CC05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0</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Wetherill</dc:creator>
  <cp:lastModifiedBy>Paul Bridges</cp:lastModifiedBy>
  <cp:revision>3</cp:revision>
  <cp:lastPrinted>2025-03-31T14:09:00Z</cp:lastPrinted>
  <dcterms:created xsi:type="dcterms:W3CDTF">2026-07-01T14:05:00Z</dcterms:created>
  <dcterms:modified xsi:type="dcterms:W3CDTF">2026-07-01T14:06:00Z</dcterms:modified>
</cp:coreProperties>
</file>